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1"/>
        <w:gridCol w:w="6894"/>
      </w:tblGrid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12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b/>
                <w:sz w:val="24"/>
                <w:szCs w:val="24"/>
              </w:rPr>
              <w:t>РУССКАЯ СЛОВЕСНОСТЬ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очная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D1C39">
              <w:rPr>
                <w:rFonts w:ascii="Times New Roman" w:hAnsi="Times New Roman" w:cs="Times New Roman"/>
                <w:sz w:val="24"/>
                <w:szCs w:val="24"/>
              </w:rPr>
              <w:t xml:space="preserve">Целью освоения дисциплины является знакомство учащихся с историей русской литературы </w:t>
            </w:r>
            <w:proofErr w:type="spellStart"/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XVIII-XIX</w:t>
            </w:r>
            <w:proofErr w:type="spellEnd"/>
            <w:r w:rsidRPr="000D1C39">
              <w:rPr>
                <w:rFonts w:ascii="Times New Roman" w:hAnsi="Times New Roman" w:cs="Times New Roman"/>
                <w:sz w:val="24"/>
                <w:szCs w:val="24"/>
              </w:rPr>
              <w:t xml:space="preserve"> вв., золотым фондом русской письменной культуры, биографией и художественными произведениями ее основных представителей, знакомство с художественным анализом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литературного языка, художественных парадигм и направлений русской литературы, истории литературной критики, русской</w:t>
            </w:r>
            <w:proofErr w:type="gramEnd"/>
            <w:r w:rsidRPr="000D1C39">
              <w:rPr>
                <w:rFonts w:ascii="Times New Roman" w:hAnsi="Times New Roman" w:cs="Times New Roman"/>
                <w:sz w:val="24"/>
                <w:szCs w:val="24"/>
              </w:rPr>
              <w:t xml:space="preserve"> духовной цензуры и ее оценки произведений русских классиков. 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  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Вариативная часть, обязательные дисциплины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 xml:space="preserve">ПК-13: </w:t>
            </w:r>
            <w:r w:rsidRPr="000D1C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пособность пользоваться навыками проповеднической деятельности</w:t>
            </w:r>
          </w:p>
        </w:tc>
      </w:tr>
      <w:tr w:rsidR="000D1C39" w:rsidRPr="000D1C39" w:rsidTr="00884F58"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D1C39" w:rsidRPr="000D1C39" w:rsidRDefault="000D1C39" w:rsidP="000D1C39">
            <w:pPr>
              <w:widowControl w:val="0"/>
              <w:spacing w:after="120"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sz w:val="24"/>
                <w:szCs w:val="24"/>
              </w:rPr>
              <w:t xml:space="preserve">Григорьев </w:t>
            </w:r>
            <w:proofErr w:type="spellStart"/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А.Б</w:t>
            </w:r>
            <w:proofErr w:type="spellEnd"/>
            <w:r w:rsidRPr="000D1C3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D1C39" w:rsidRPr="000D1C39" w:rsidRDefault="000D1C39" w:rsidP="000D1C39">
      <w:pPr>
        <w:spacing w:after="288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0D1C39" w:rsidRPr="000D1C39" w:rsidTr="00884F58">
        <w:trPr>
          <w:trHeight w:val="347"/>
        </w:trPr>
        <w:tc>
          <w:tcPr>
            <w:tcW w:w="786" w:type="pct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gramStart"/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Ср</w:t>
            </w:r>
            <w:proofErr w:type="gramEnd"/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0D1C39" w:rsidRPr="000D1C39" w:rsidRDefault="000D1C39" w:rsidP="000D1C39">
            <w:pPr>
              <w:spacing w:after="288"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sz w:val="24"/>
                <w:szCs w:val="24"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0D1C39" w:rsidRPr="000D1C39" w:rsidTr="00884F58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39" w:rsidRPr="000D1C39" w:rsidRDefault="000D1C39" w:rsidP="000D1C39">
            <w:pPr>
              <w:spacing w:after="120"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-2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39" w:rsidRPr="000D1C39" w:rsidRDefault="000D1C39" w:rsidP="000D1C39">
            <w:pPr>
              <w:spacing w:after="120"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39" w:rsidRPr="000D1C39" w:rsidRDefault="000D1C39" w:rsidP="000D1C39">
            <w:pPr>
              <w:spacing w:after="120"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2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39" w:rsidRPr="000D1C39" w:rsidRDefault="000D1C39" w:rsidP="000D1C39">
            <w:pPr>
              <w:spacing w:after="120"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39" w:rsidRPr="000D1C39" w:rsidRDefault="000D1C39" w:rsidP="000D1C39">
            <w:pPr>
              <w:spacing w:after="120"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66</w:t>
            </w: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1C39" w:rsidRPr="000D1C39" w:rsidRDefault="000D1C39" w:rsidP="000D1C39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D1C3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Зачет</w:t>
            </w:r>
            <w:r w:rsidRPr="000D1C3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, зачет</w:t>
            </w:r>
          </w:p>
        </w:tc>
      </w:tr>
      <w:bookmarkEnd w:id="4"/>
      <w:bookmarkEnd w:id="5"/>
      <w:bookmarkEnd w:id="6"/>
    </w:tbl>
    <w:p w:rsidR="0076552D" w:rsidRPr="000D1C39" w:rsidRDefault="0076552D" w:rsidP="000D1C39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6552D" w:rsidRPr="000D1C39" w:rsidSect="00F2305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277C" w:rsidRDefault="0078277C" w:rsidP="0078277C">
      <w:pPr>
        <w:spacing w:after="0" w:line="240" w:lineRule="auto"/>
      </w:pPr>
      <w:r>
        <w:separator/>
      </w:r>
    </w:p>
  </w:endnote>
  <w:endnote w:type="continuationSeparator" w:id="0">
    <w:p w:rsidR="0078277C" w:rsidRDefault="0078277C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3015201"/>
      <w:docPartObj>
        <w:docPartGallery w:val="Page Numbers (Bottom of Page)"/>
        <w:docPartUnique/>
      </w:docPartObj>
    </w:sdtPr>
    <w:sdtEndPr/>
    <w:sdtContent>
      <w:p w:rsidR="0078277C" w:rsidRDefault="0078277C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1C39">
          <w:rPr>
            <w:noProof/>
          </w:rPr>
          <w:t>2</w:t>
        </w:r>
        <w:r>
          <w:fldChar w:fldCharType="end"/>
        </w:r>
      </w:p>
    </w:sdtContent>
  </w:sdt>
  <w:p w:rsidR="0078277C" w:rsidRDefault="0078277C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277C" w:rsidRDefault="0078277C" w:rsidP="0078277C">
      <w:pPr>
        <w:spacing w:after="0" w:line="240" w:lineRule="auto"/>
      </w:pPr>
      <w:r>
        <w:separator/>
      </w:r>
    </w:p>
  </w:footnote>
  <w:footnote w:type="continuationSeparator" w:id="0">
    <w:p w:rsidR="0078277C" w:rsidRDefault="0078277C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9A719B3"/>
    <w:multiLevelType w:val="hybridMultilevel"/>
    <w:tmpl w:val="344A71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0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5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8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5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8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9"/>
  </w:num>
  <w:num w:numId="2">
    <w:abstractNumId w:val="7"/>
  </w:num>
  <w:num w:numId="3">
    <w:abstractNumId w:val="29"/>
  </w:num>
  <w:num w:numId="4">
    <w:abstractNumId w:val="49"/>
  </w:num>
  <w:num w:numId="5">
    <w:abstractNumId w:val="84"/>
  </w:num>
  <w:num w:numId="6">
    <w:abstractNumId w:val="51"/>
  </w:num>
  <w:num w:numId="7">
    <w:abstractNumId w:val="6"/>
  </w:num>
  <w:num w:numId="8">
    <w:abstractNumId w:val="1"/>
  </w:num>
  <w:num w:numId="9">
    <w:abstractNumId w:val="2"/>
  </w:num>
  <w:num w:numId="10">
    <w:abstractNumId w:val="55"/>
  </w:num>
  <w:num w:numId="11">
    <w:abstractNumId w:val="38"/>
  </w:num>
  <w:num w:numId="12">
    <w:abstractNumId w:val="11"/>
  </w:num>
  <w:num w:numId="13">
    <w:abstractNumId w:val="15"/>
  </w:num>
  <w:num w:numId="14">
    <w:abstractNumId w:val="43"/>
  </w:num>
  <w:num w:numId="15">
    <w:abstractNumId w:val="48"/>
  </w:num>
  <w:num w:numId="16">
    <w:abstractNumId w:val="58"/>
  </w:num>
  <w:num w:numId="17">
    <w:abstractNumId w:val="81"/>
  </w:num>
  <w:num w:numId="18">
    <w:abstractNumId w:val="26"/>
  </w:num>
  <w:num w:numId="19">
    <w:abstractNumId w:val="70"/>
  </w:num>
  <w:num w:numId="20">
    <w:abstractNumId w:val="86"/>
  </w:num>
  <w:num w:numId="21">
    <w:abstractNumId w:val="64"/>
  </w:num>
  <w:num w:numId="22">
    <w:abstractNumId w:val="87"/>
  </w:num>
  <w:num w:numId="23">
    <w:abstractNumId w:val="0"/>
  </w:num>
  <w:num w:numId="24">
    <w:abstractNumId w:val="14"/>
  </w:num>
  <w:num w:numId="25">
    <w:abstractNumId w:val="25"/>
  </w:num>
  <w:num w:numId="26">
    <w:abstractNumId w:val="32"/>
  </w:num>
  <w:num w:numId="27">
    <w:abstractNumId w:val="68"/>
  </w:num>
  <w:num w:numId="28">
    <w:abstractNumId w:val="53"/>
  </w:num>
  <w:num w:numId="29">
    <w:abstractNumId w:val="21"/>
  </w:num>
  <w:num w:numId="30">
    <w:abstractNumId w:val="62"/>
  </w:num>
  <w:num w:numId="31">
    <w:abstractNumId w:val="9"/>
  </w:num>
  <w:num w:numId="32">
    <w:abstractNumId w:val="23"/>
  </w:num>
  <w:num w:numId="33">
    <w:abstractNumId w:val="42"/>
  </w:num>
  <w:num w:numId="34">
    <w:abstractNumId w:val="72"/>
  </w:num>
  <w:num w:numId="35">
    <w:abstractNumId w:val="82"/>
  </w:num>
  <w:num w:numId="36">
    <w:abstractNumId w:val="47"/>
  </w:num>
  <w:num w:numId="37">
    <w:abstractNumId w:val="30"/>
  </w:num>
  <w:num w:numId="38">
    <w:abstractNumId w:val="78"/>
  </w:num>
  <w:num w:numId="39">
    <w:abstractNumId w:val="89"/>
  </w:num>
  <w:num w:numId="40">
    <w:abstractNumId w:val="75"/>
  </w:num>
  <w:num w:numId="41">
    <w:abstractNumId w:val="4"/>
  </w:num>
  <w:num w:numId="42">
    <w:abstractNumId w:val="85"/>
  </w:num>
  <w:num w:numId="43">
    <w:abstractNumId w:val="57"/>
  </w:num>
  <w:num w:numId="44">
    <w:abstractNumId w:val="54"/>
  </w:num>
  <w:num w:numId="45">
    <w:abstractNumId w:val="12"/>
  </w:num>
  <w:num w:numId="46">
    <w:abstractNumId w:val="35"/>
  </w:num>
  <w:num w:numId="47">
    <w:abstractNumId w:val="74"/>
  </w:num>
  <w:num w:numId="48">
    <w:abstractNumId w:val="36"/>
  </w:num>
  <w:num w:numId="49">
    <w:abstractNumId w:val="61"/>
  </w:num>
  <w:num w:numId="50">
    <w:abstractNumId w:val="44"/>
  </w:num>
  <w:num w:numId="51">
    <w:abstractNumId w:val="88"/>
  </w:num>
  <w:num w:numId="52">
    <w:abstractNumId w:val="79"/>
  </w:num>
  <w:num w:numId="53">
    <w:abstractNumId w:val="18"/>
  </w:num>
  <w:num w:numId="54">
    <w:abstractNumId w:val="46"/>
  </w:num>
  <w:num w:numId="55">
    <w:abstractNumId w:val="37"/>
  </w:num>
  <w:num w:numId="56">
    <w:abstractNumId w:val="22"/>
  </w:num>
  <w:num w:numId="57">
    <w:abstractNumId w:val="45"/>
  </w:num>
  <w:num w:numId="58">
    <w:abstractNumId w:val="20"/>
  </w:num>
  <w:num w:numId="59">
    <w:abstractNumId w:val="80"/>
  </w:num>
  <w:num w:numId="60">
    <w:abstractNumId w:val="66"/>
  </w:num>
  <w:num w:numId="61">
    <w:abstractNumId w:val="33"/>
  </w:num>
  <w:num w:numId="62">
    <w:abstractNumId w:val="41"/>
  </w:num>
  <w:num w:numId="63">
    <w:abstractNumId w:val="39"/>
  </w:num>
  <w:num w:numId="64">
    <w:abstractNumId w:val="83"/>
  </w:num>
  <w:num w:numId="65">
    <w:abstractNumId w:val="67"/>
  </w:num>
  <w:num w:numId="66">
    <w:abstractNumId w:val="40"/>
  </w:num>
  <w:num w:numId="67">
    <w:abstractNumId w:val="63"/>
  </w:num>
  <w:num w:numId="68">
    <w:abstractNumId w:val="56"/>
  </w:num>
  <w:num w:numId="69">
    <w:abstractNumId w:val="10"/>
  </w:num>
  <w:num w:numId="70">
    <w:abstractNumId w:val="76"/>
  </w:num>
  <w:num w:numId="71">
    <w:abstractNumId w:val="19"/>
  </w:num>
  <w:num w:numId="72">
    <w:abstractNumId w:val="28"/>
  </w:num>
  <w:num w:numId="73">
    <w:abstractNumId w:val="17"/>
  </w:num>
  <w:num w:numId="74">
    <w:abstractNumId w:val="69"/>
  </w:num>
  <w:num w:numId="75">
    <w:abstractNumId w:val="60"/>
  </w:num>
  <w:num w:numId="76">
    <w:abstractNumId w:val="34"/>
  </w:num>
  <w:num w:numId="77">
    <w:abstractNumId w:val="5"/>
  </w:num>
  <w:num w:numId="78">
    <w:abstractNumId w:val="16"/>
  </w:num>
  <w:num w:numId="79">
    <w:abstractNumId w:val="8"/>
  </w:num>
  <w:num w:numId="80">
    <w:abstractNumId w:val="65"/>
  </w:num>
  <w:num w:numId="81">
    <w:abstractNumId w:val="52"/>
  </w:num>
  <w:num w:numId="82">
    <w:abstractNumId w:val="73"/>
  </w:num>
  <w:num w:numId="83">
    <w:abstractNumId w:val="50"/>
  </w:num>
  <w:num w:numId="84">
    <w:abstractNumId w:val="13"/>
  </w:num>
  <w:num w:numId="85">
    <w:abstractNumId w:val="31"/>
  </w:num>
  <w:num w:numId="86">
    <w:abstractNumId w:val="71"/>
  </w:num>
  <w:num w:numId="87">
    <w:abstractNumId w:val="77"/>
  </w:num>
  <w:num w:numId="88">
    <w:abstractNumId w:val="27"/>
  </w:num>
  <w:num w:numId="89">
    <w:abstractNumId w:val="3"/>
  </w:num>
  <w:num w:numId="90">
    <w:abstractNumId w:val="24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wM7Y0NLMwtzRT0lEKTi0uzszPAykwqgUAzJ3oaiwAAAA="/>
  </w:docVars>
  <w:rsids>
    <w:rsidRoot w:val="006E157B"/>
    <w:rsid w:val="00035DB7"/>
    <w:rsid w:val="000567DA"/>
    <w:rsid w:val="000860B5"/>
    <w:rsid w:val="000A3FC6"/>
    <w:rsid w:val="000C4375"/>
    <w:rsid w:val="000D1C39"/>
    <w:rsid w:val="000D4EDA"/>
    <w:rsid w:val="000E3B0D"/>
    <w:rsid w:val="00146750"/>
    <w:rsid w:val="00192FD6"/>
    <w:rsid w:val="0019572D"/>
    <w:rsid w:val="001C4F58"/>
    <w:rsid w:val="001F606B"/>
    <w:rsid w:val="00274ABD"/>
    <w:rsid w:val="002B78BF"/>
    <w:rsid w:val="0032317A"/>
    <w:rsid w:val="00345058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847A9F"/>
    <w:rsid w:val="00851ED0"/>
    <w:rsid w:val="008837DE"/>
    <w:rsid w:val="00896A29"/>
    <w:rsid w:val="008B2458"/>
    <w:rsid w:val="008C584E"/>
    <w:rsid w:val="00917563"/>
    <w:rsid w:val="0099189F"/>
    <w:rsid w:val="009B1FEF"/>
    <w:rsid w:val="00A45D42"/>
    <w:rsid w:val="00A54EF3"/>
    <w:rsid w:val="00A80108"/>
    <w:rsid w:val="00A8681C"/>
    <w:rsid w:val="00AC655D"/>
    <w:rsid w:val="00B85FD3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A0CC8"/>
    <w:rsid w:val="00DB0A81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0ACB73-799B-43EA-9AF8-14FEF06AA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Просто Вася</cp:lastModifiedBy>
  <cp:revision>11</cp:revision>
  <cp:lastPrinted>2017-09-13T22:36:00Z</cp:lastPrinted>
  <dcterms:created xsi:type="dcterms:W3CDTF">2016-03-01T16:04:00Z</dcterms:created>
  <dcterms:modified xsi:type="dcterms:W3CDTF">2018-03-22T10:55:00Z</dcterms:modified>
</cp:coreProperties>
</file>